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1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1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1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1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1_files/figure-docx/unnamed-chunk-2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dcterms:created xsi:type="dcterms:W3CDTF">2025-09-24T16:27:45Z</dcterms:created>
  <dcterms:modified xsi:type="dcterms:W3CDTF">2025-09-24T16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